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Guer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rdone Val Trompia, Province of Brescia, Italy Lumezzane, Province of Brescia, Italy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Lumezzane, Province of Brescia, Italy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/07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821746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uerinimattia2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